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FE584E" w14:textId="0D261734" w:rsidR="02D8CB27" w:rsidRDefault="00012C89" w:rsidP="02D8CB27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IntelliJ Ultimate Edition Instructions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72A3D3EC" w14:textId="10AE6623" w:rsidR="00305DC8" w:rsidRPr="00305DC8" w:rsidRDefault="00585A44" w:rsidP="00EF5BA5">
      <w:pPr>
        <w:pStyle w:val="Heading2"/>
      </w:pPr>
      <w:r w:rsidRPr="00585A44">
        <w:t>Directions on How to Download and Setup IntelliJ Ultimate with an Education License</w:t>
      </w:r>
    </w:p>
    <w:p w14:paraId="178A22BD" w14:textId="58164874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6C144B7" w14:textId="55134592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0DB4DB3" w14:textId="77777777" w:rsidR="00C63778" w:rsidRPr="003B2475" w:rsidRDefault="00C63778" w:rsidP="00C63778">
      <w:pPr>
        <w:spacing w:after="0" w:line="240" w:lineRule="auto"/>
        <w:ind w:left="720" w:hanging="360"/>
        <w:jc w:val="center"/>
        <w:rPr>
          <w:b/>
          <w:bCs/>
          <w:sz w:val="14"/>
          <w:szCs w:val="14"/>
        </w:rPr>
      </w:pPr>
    </w:p>
    <w:p w14:paraId="38409E13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noProof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 xml:space="preserve">Download IntelliJ Ultimate: </w:t>
      </w:r>
      <w:hyperlink r:id="rId12" w:anchor="section=windows" w:history="1">
        <w:r w:rsidRPr="002A4844">
          <w:rPr>
            <w:rStyle w:val="Hyperlink"/>
            <w:rFonts w:ascii="Verdana" w:hAnsi="Verdana"/>
            <w:noProof/>
            <w:sz w:val="20"/>
            <w:szCs w:val="20"/>
          </w:rPr>
          <w:t>https://www.jetbrains.com/idea/download/#section=windows</w:t>
        </w:r>
      </w:hyperlink>
    </w:p>
    <w:p w14:paraId="21FD14C6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noProof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t>Select the Blue Download button under Ultimate:</w:t>
      </w:r>
    </w:p>
    <w:p w14:paraId="0512A98E" w14:textId="77777777" w:rsidR="00C63778" w:rsidRPr="002A4844" w:rsidRDefault="00C63778" w:rsidP="00C63778">
      <w:pPr>
        <w:jc w:val="center"/>
        <w:rPr>
          <w:rFonts w:ascii="Verdana" w:hAnsi="Verdana"/>
          <w:noProof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5C5FD015" wp14:editId="62BE9D7A">
            <wp:extent cx="3318510" cy="1882261"/>
            <wp:effectExtent l="19050" t="19050" r="15240" b="22860"/>
            <wp:docPr id="25" name="Picture 25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58449" cy="1904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F53D9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noProof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t>Run the executible file that you downloaded to proceed with the setup process</w:t>
      </w:r>
    </w:p>
    <w:p w14:paraId="59408C90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noProof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t>Setup of IntelliJ (Click Next):</w:t>
      </w:r>
    </w:p>
    <w:p w14:paraId="1C5D5D43" w14:textId="4F933C84" w:rsidR="00C63778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45AC4815" wp14:editId="7D5623A5">
            <wp:extent cx="2449830" cy="1995874"/>
            <wp:effectExtent l="19050" t="19050" r="26670" b="23495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4"/>
                    <a:srcRect l="1162" r="1298" b="1828"/>
                    <a:stretch/>
                  </pic:blipFill>
                  <pic:spPr bwMode="auto">
                    <a:xfrm>
                      <a:off x="0" y="0"/>
                      <a:ext cx="2467400" cy="20101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8568C5" w14:textId="3F113F15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13ADE997" w14:textId="11E6FAFC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653740B4" w14:textId="13BA2B36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681866B8" w14:textId="0B299237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54DAF4A3" w14:textId="6EE7F4F1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53ACB8B0" w14:textId="77777777" w:rsidR="00EC5DB9" w:rsidRPr="002A4844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44CF8ADD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lastRenderedPageBreak/>
        <w:t>Choose where you want to download the program in your computer, then select Next:</w:t>
      </w:r>
    </w:p>
    <w:p w14:paraId="690F0A9D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6CA25EDC" wp14:editId="2C1E09BF">
            <wp:extent cx="2441563" cy="2011680"/>
            <wp:effectExtent l="0" t="0" r="0" b="762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0519" cy="202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70A12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>Click on the checkbox to create a desktop shortcut, then select Next:</w:t>
      </w:r>
    </w:p>
    <w:p w14:paraId="6BEA10A1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1768A68D" wp14:editId="24CA319C">
            <wp:extent cx="2678430" cy="2203596"/>
            <wp:effectExtent l="19050" t="19050" r="26670" b="2540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92714" cy="22153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CE442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>Select JetBrains for your Start Menu Folder, then select Install:</w:t>
      </w:r>
    </w:p>
    <w:p w14:paraId="711D690D" w14:textId="24360A96" w:rsidR="00C63778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7BDE04F6" wp14:editId="0F7142A9">
            <wp:extent cx="2556510" cy="2074975"/>
            <wp:effectExtent l="19050" t="19050" r="15240" b="2095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75639" cy="209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40DD61" w14:textId="7B79B79D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0785F906" w14:textId="77777777" w:rsidR="00EC5DB9" w:rsidRPr="002A4844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105416F4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lastRenderedPageBreak/>
        <w:t>Select the Checkbox to Run IntelliJ IDEA, then select Finish</w:t>
      </w:r>
    </w:p>
    <w:p w14:paraId="0501529B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07171973" wp14:editId="1C381244">
            <wp:extent cx="2649862" cy="2194560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52806" cy="2196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AAE1F" w14:textId="77777777" w:rsidR="00C63778" w:rsidRPr="002A4844" w:rsidRDefault="00C63778" w:rsidP="00C63778">
      <w:pPr>
        <w:rPr>
          <w:rFonts w:ascii="Verdana" w:hAnsi="Verdana"/>
          <w:sz w:val="20"/>
          <w:szCs w:val="20"/>
        </w:rPr>
      </w:pPr>
    </w:p>
    <w:p w14:paraId="60869C5F" w14:textId="77777777" w:rsidR="00C63778" w:rsidRPr="002A4844" w:rsidRDefault="00C63778" w:rsidP="00C63778">
      <w:pPr>
        <w:rPr>
          <w:rFonts w:ascii="Verdana" w:hAnsi="Verdana"/>
          <w:sz w:val="20"/>
          <w:szCs w:val="20"/>
        </w:rPr>
      </w:pPr>
    </w:p>
    <w:p w14:paraId="2729E2CC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>When IntelliJ runs, it will automatically ask you for License information:</w:t>
      </w:r>
    </w:p>
    <w:p w14:paraId="0CEE705F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2E218B1A" wp14:editId="57E23A76">
            <wp:extent cx="4030980" cy="2433230"/>
            <wp:effectExtent l="0" t="0" r="7620" b="571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48776" cy="2443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B232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 xml:space="preserve">Keep IntelliJ open and open your browser and go to this link: </w:t>
      </w:r>
      <w:hyperlink r:id="rId20" w:anchor="students" w:history="1">
        <w:r w:rsidRPr="002A4844">
          <w:rPr>
            <w:rStyle w:val="Hyperlink"/>
            <w:rFonts w:ascii="Verdana" w:hAnsi="Verdana" w:cs="Segoe UI"/>
            <w:sz w:val="20"/>
            <w:szCs w:val="20"/>
            <w:bdr w:val="none" w:sz="0" w:space="0" w:color="auto" w:frame="1"/>
            <w:shd w:val="clear" w:color="auto" w:fill="FFFFFF"/>
          </w:rPr>
          <w:t>https://www.jetbrains.com/community/education/#students</w:t>
        </w:r>
      </w:hyperlink>
    </w:p>
    <w:p w14:paraId="3615FF28" w14:textId="39AF1FBD" w:rsidR="00C63778" w:rsidRDefault="00C63778" w:rsidP="00C63778">
      <w:pPr>
        <w:rPr>
          <w:rFonts w:ascii="Verdana" w:hAnsi="Verdana"/>
          <w:sz w:val="20"/>
          <w:szCs w:val="20"/>
        </w:rPr>
      </w:pPr>
    </w:p>
    <w:p w14:paraId="0E617738" w14:textId="4C2765DA" w:rsidR="00EC5DB9" w:rsidRDefault="00EC5DB9" w:rsidP="00C63778">
      <w:pPr>
        <w:rPr>
          <w:rFonts w:ascii="Verdana" w:hAnsi="Verdana"/>
          <w:sz w:val="20"/>
          <w:szCs w:val="20"/>
        </w:rPr>
      </w:pPr>
    </w:p>
    <w:p w14:paraId="1E7B331D" w14:textId="7764ADFB" w:rsidR="00EC5DB9" w:rsidRDefault="00EC5DB9" w:rsidP="00C63778">
      <w:pPr>
        <w:rPr>
          <w:rFonts w:ascii="Verdana" w:hAnsi="Verdana"/>
          <w:sz w:val="20"/>
          <w:szCs w:val="20"/>
        </w:rPr>
      </w:pPr>
    </w:p>
    <w:p w14:paraId="6C737D34" w14:textId="25971A05" w:rsidR="00EC5DB9" w:rsidRDefault="00EC5DB9" w:rsidP="00C63778">
      <w:pPr>
        <w:rPr>
          <w:rFonts w:ascii="Verdana" w:hAnsi="Verdana"/>
          <w:sz w:val="20"/>
          <w:szCs w:val="20"/>
        </w:rPr>
      </w:pPr>
    </w:p>
    <w:p w14:paraId="30CDFB79" w14:textId="693519A3" w:rsidR="00EC5DB9" w:rsidRDefault="00EC5DB9" w:rsidP="00C63778">
      <w:pPr>
        <w:rPr>
          <w:rFonts w:ascii="Verdana" w:hAnsi="Verdana"/>
          <w:sz w:val="20"/>
          <w:szCs w:val="20"/>
        </w:rPr>
      </w:pPr>
    </w:p>
    <w:p w14:paraId="35256366" w14:textId="76630A15" w:rsidR="00EC5DB9" w:rsidRDefault="00EC5DB9" w:rsidP="00C63778">
      <w:pPr>
        <w:rPr>
          <w:rFonts w:ascii="Verdana" w:hAnsi="Verdana"/>
          <w:sz w:val="20"/>
          <w:szCs w:val="20"/>
        </w:rPr>
      </w:pPr>
    </w:p>
    <w:p w14:paraId="5086B326" w14:textId="77777777" w:rsidR="00EC5DB9" w:rsidRPr="002A4844" w:rsidRDefault="00EC5DB9" w:rsidP="00C63778">
      <w:pPr>
        <w:rPr>
          <w:rFonts w:ascii="Verdana" w:hAnsi="Verdana"/>
          <w:sz w:val="20"/>
          <w:szCs w:val="20"/>
        </w:rPr>
      </w:pPr>
    </w:p>
    <w:p w14:paraId="04EA76F4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lastRenderedPageBreak/>
        <w:t>Scroll down on the page and select Apply under the “For students and teachers” tab:</w:t>
      </w:r>
    </w:p>
    <w:p w14:paraId="31E224D1" w14:textId="457C7CB0" w:rsidR="00C63778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1CE9AECA" wp14:editId="4BE340C4">
            <wp:extent cx="3688080" cy="3552141"/>
            <wp:effectExtent l="19050" t="19050" r="26670" b="10795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94650" cy="3558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C84507" w14:textId="450CF642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1D501E37" w14:textId="25A3EE76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1CFFED7A" w14:textId="2146152C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18A70723" w14:textId="5AC98E7F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016C949A" w14:textId="3D8D9217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7B2A5465" w14:textId="21F49C68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4021030B" w14:textId="4D7E9EDA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0DA0F394" w14:textId="72AD3B32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7AC4E379" w14:textId="6E5791F7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3087980F" w14:textId="5CE13D81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480177B2" w14:textId="7B59CED6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3F60EC84" w14:textId="045E58B3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327D8F37" w14:textId="77777777" w:rsidR="00EC5DB9" w:rsidRPr="002A4844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7FDA607D" w14:textId="77777777" w:rsidR="00C63778" w:rsidRPr="002A4844" w:rsidRDefault="00C63778" w:rsidP="00EC5DB9">
      <w:pPr>
        <w:rPr>
          <w:rFonts w:ascii="Verdana" w:hAnsi="Verdana"/>
          <w:sz w:val="20"/>
          <w:szCs w:val="20"/>
        </w:rPr>
      </w:pPr>
    </w:p>
    <w:p w14:paraId="77B49D7C" w14:textId="77777777" w:rsidR="00C63778" w:rsidRPr="002A4844" w:rsidRDefault="00C63778" w:rsidP="00C63778">
      <w:pPr>
        <w:pStyle w:val="ListParagraph"/>
        <w:numPr>
          <w:ilvl w:val="0"/>
          <w:numId w:val="4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lastRenderedPageBreak/>
        <w:t xml:space="preserve">Select the radio button option “I’m a student” and complete </w:t>
      </w:r>
      <w:proofErr w:type="gramStart"/>
      <w:r w:rsidRPr="002A4844">
        <w:rPr>
          <w:rFonts w:ascii="Verdana" w:hAnsi="Verdana"/>
          <w:sz w:val="20"/>
          <w:szCs w:val="20"/>
        </w:rPr>
        <w:t>all of</w:t>
      </w:r>
      <w:proofErr w:type="gramEnd"/>
      <w:r w:rsidRPr="002A4844">
        <w:rPr>
          <w:rFonts w:ascii="Verdana" w:hAnsi="Verdana"/>
          <w:sz w:val="20"/>
          <w:szCs w:val="20"/>
        </w:rPr>
        <w:t xml:space="preserve"> the text fields. Make sure you enter in your WGU email address and then click on “Apply for Free Products” (Big blue button at the bottom)</w:t>
      </w:r>
    </w:p>
    <w:p w14:paraId="670A8479" w14:textId="15EBEFB3" w:rsidR="00C63778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683880AF" wp14:editId="5AAD9F7A">
            <wp:extent cx="4589675" cy="6012180"/>
            <wp:effectExtent l="19050" t="19050" r="20955" b="26670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2599" cy="60160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575AC8" w14:textId="0D425957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456A184D" w14:textId="12331692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4CF59549" w14:textId="046CFED8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64795878" w14:textId="1E43CFAF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2A83291E" w14:textId="77777777" w:rsidR="00EC5DB9" w:rsidRPr="002A4844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1988FB7D" w14:textId="77777777" w:rsidR="00C63778" w:rsidRPr="002A4844" w:rsidRDefault="00C63778" w:rsidP="00C63778">
      <w:pPr>
        <w:pStyle w:val="ListParagraph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lastRenderedPageBreak/>
        <w:t>13. Check your email and open the email from JetBrains.:</w:t>
      </w:r>
    </w:p>
    <w:p w14:paraId="3724A29B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51CBE65C" wp14:editId="16512580">
            <wp:extent cx="3166897" cy="1242060"/>
            <wp:effectExtent l="19050" t="19050" r="14605" b="15240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97336" cy="12539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EF6FE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>You should have a link in the email to proceed to signing up. Click on it:</w:t>
      </w:r>
    </w:p>
    <w:p w14:paraId="08D62A38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42185D51" wp14:editId="3BC0C0A5">
            <wp:extent cx="4754880" cy="2077720"/>
            <wp:effectExtent l="0" t="0" r="762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77371" cy="2087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E65D0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>Click on the button “Get started to use”</w:t>
      </w:r>
    </w:p>
    <w:p w14:paraId="78348A44" w14:textId="04CD34C0" w:rsidR="00C63778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6CAB5A12" wp14:editId="04AB6678">
            <wp:extent cx="4122420" cy="952209"/>
            <wp:effectExtent l="19050" t="19050" r="11430" b="19685"/>
            <wp:docPr id="15" name="Picture 1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43438" cy="9570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6D5CDA" w14:textId="318FEC64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796C7FF5" w14:textId="5275CCB8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0C3B8C48" w14:textId="63816D09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7740EC06" w14:textId="10ABA8C1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2475B048" w14:textId="51F88E86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478098C0" w14:textId="2B70D112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221178C8" w14:textId="135350F3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7E5527E8" w14:textId="23E8E0E0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3807B2F0" w14:textId="1A68788E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34E5B17C" w14:textId="77777777" w:rsidR="00EC5DB9" w:rsidRPr="002A4844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12A94B44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lastRenderedPageBreak/>
        <w:t>Scroll down to the bottom of the page and click on the button “I Accept”:</w:t>
      </w:r>
    </w:p>
    <w:p w14:paraId="6C952491" w14:textId="58E3ACA9" w:rsidR="00C63778" w:rsidRPr="002A4844" w:rsidRDefault="00C63778" w:rsidP="00EC5DB9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3E86BBDF" wp14:editId="51E22F48">
            <wp:extent cx="4427220" cy="2581599"/>
            <wp:effectExtent l="19050" t="19050" r="11430" b="28575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38291" cy="2588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A8BE18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</w:p>
    <w:p w14:paraId="54917C74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>Sign up for an account by putting in your WGU email address and click on the button “Sign Up”:</w:t>
      </w:r>
    </w:p>
    <w:p w14:paraId="6C6050E5" w14:textId="3163A1D1" w:rsidR="00C63778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6D3CABC1" wp14:editId="4B95F9B5">
            <wp:extent cx="4648200" cy="2511319"/>
            <wp:effectExtent l="0" t="0" r="0" b="3810"/>
            <wp:docPr id="17" name="Picture 1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chat or text messag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60265" cy="2517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3A145" w14:textId="6115533A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0A26B1B0" w14:textId="097B69B5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5E930424" w14:textId="4912CC8B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713DC6D0" w14:textId="6A00FCFD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42F6779C" w14:textId="045785A0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2CADF875" w14:textId="29217639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03C13AC2" w14:textId="77777777" w:rsidR="00EC5DB9" w:rsidRPr="002A4844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460C4A77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lastRenderedPageBreak/>
        <w:t>Create an account and click on the “Submit” button:</w:t>
      </w:r>
    </w:p>
    <w:p w14:paraId="60919903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5399727D" wp14:editId="40CA082A">
            <wp:extent cx="3295650" cy="2003093"/>
            <wp:effectExtent l="19050" t="19050" r="19050" b="1651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09063" cy="2011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7E380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>Open the email from JetBrains and click on the “Confirm your account” link:</w:t>
      </w:r>
    </w:p>
    <w:p w14:paraId="22632982" w14:textId="6676C05C" w:rsidR="00C63778" w:rsidRPr="002A4844" w:rsidRDefault="00C63778" w:rsidP="00EC5DB9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21A81C89" wp14:editId="495B6F1D">
            <wp:extent cx="2598420" cy="1689613"/>
            <wp:effectExtent l="0" t="0" r="0" b="635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02744" cy="169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C2EC0" w14:textId="77777777" w:rsidR="00C63778" w:rsidRPr="002A4844" w:rsidRDefault="00C63778" w:rsidP="00C63778">
      <w:pPr>
        <w:rPr>
          <w:rFonts w:ascii="Verdana" w:hAnsi="Verdana"/>
          <w:sz w:val="20"/>
          <w:szCs w:val="20"/>
        </w:rPr>
      </w:pPr>
    </w:p>
    <w:p w14:paraId="0CDA6361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>You should be directed to this site:</w:t>
      </w:r>
    </w:p>
    <w:p w14:paraId="31233BBC" w14:textId="74BE80DB" w:rsidR="00C63778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53C27FFA" wp14:editId="67B48EDB">
            <wp:extent cx="4240135" cy="2106930"/>
            <wp:effectExtent l="19050" t="19050" r="27305" b="2667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63529" cy="21185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23FED" w14:textId="133B565F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666D23DF" w14:textId="0406060C" w:rsidR="00EC5DB9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76229A47" w14:textId="77777777" w:rsidR="00EC5DB9" w:rsidRPr="002A4844" w:rsidRDefault="00EC5DB9" w:rsidP="00C63778">
      <w:pPr>
        <w:jc w:val="center"/>
        <w:rPr>
          <w:rFonts w:ascii="Verdana" w:hAnsi="Verdana"/>
          <w:sz w:val="20"/>
          <w:szCs w:val="20"/>
        </w:rPr>
      </w:pPr>
    </w:p>
    <w:p w14:paraId="2FB75751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lastRenderedPageBreak/>
        <w:t xml:space="preserve">Go back to IntelliJ and click on the button “Log In to JetBrains </w:t>
      </w:r>
      <w:proofErr w:type="gramStart"/>
      <w:r w:rsidRPr="002A4844">
        <w:rPr>
          <w:rFonts w:ascii="Verdana" w:hAnsi="Verdana"/>
          <w:sz w:val="20"/>
          <w:szCs w:val="20"/>
        </w:rPr>
        <w:t>Account..</w:t>
      </w:r>
      <w:proofErr w:type="gramEnd"/>
      <w:r w:rsidRPr="002A4844">
        <w:rPr>
          <w:rFonts w:ascii="Verdana" w:hAnsi="Verdana"/>
          <w:sz w:val="20"/>
          <w:szCs w:val="20"/>
        </w:rPr>
        <w:t>”:</w:t>
      </w:r>
    </w:p>
    <w:p w14:paraId="279D84DC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14D95D20" wp14:editId="71D647E0">
            <wp:extent cx="3680460" cy="2221645"/>
            <wp:effectExtent l="0" t="0" r="0" b="762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138" cy="2228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EBBDE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t>Log into the JetBrains Account and go back to your IntelliJ, it should now have a button labeled “Activate”. Click on it.</w:t>
      </w:r>
    </w:p>
    <w:p w14:paraId="277A2C96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44903F81" wp14:editId="6CE11DB0">
            <wp:extent cx="3826298" cy="2308860"/>
            <wp:effectExtent l="19050" t="19050" r="22225" b="1524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64154" cy="23317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4844">
        <w:rPr>
          <w:rFonts w:ascii="Verdana" w:hAnsi="Verdana"/>
          <w:sz w:val="20"/>
          <w:szCs w:val="20"/>
        </w:rPr>
        <w:br w:type="page"/>
      </w:r>
    </w:p>
    <w:p w14:paraId="150D306A" w14:textId="77777777" w:rsidR="00C63778" w:rsidRPr="002A4844" w:rsidRDefault="00C63778" w:rsidP="00C63778">
      <w:pPr>
        <w:pStyle w:val="ListParagraph"/>
        <w:numPr>
          <w:ilvl w:val="0"/>
          <w:numId w:val="5"/>
        </w:numPr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sz w:val="20"/>
          <w:szCs w:val="20"/>
        </w:rPr>
        <w:lastRenderedPageBreak/>
        <w:t>It is now Activated, and you should see when the subscription ends. Click on Continue, it should now direct you back to creating a project in IntelliJ:</w:t>
      </w:r>
    </w:p>
    <w:p w14:paraId="360715A5" w14:textId="77777777" w:rsidR="00C63778" w:rsidRPr="002A4844" w:rsidRDefault="00C63778" w:rsidP="00C63778">
      <w:pPr>
        <w:jc w:val="center"/>
        <w:rPr>
          <w:rFonts w:ascii="Verdana" w:hAnsi="Verdana"/>
          <w:sz w:val="20"/>
          <w:szCs w:val="20"/>
        </w:rPr>
      </w:pPr>
      <w:r w:rsidRPr="002A4844">
        <w:rPr>
          <w:rFonts w:ascii="Verdana" w:hAnsi="Verdana"/>
          <w:noProof/>
          <w:sz w:val="20"/>
          <w:szCs w:val="20"/>
        </w:rPr>
        <w:drawing>
          <wp:inline distT="0" distB="0" distL="0" distR="0" wp14:anchorId="133CE360" wp14:editId="21EB85DC">
            <wp:extent cx="3615690" cy="2176753"/>
            <wp:effectExtent l="19050" t="19050" r="22860" b="14605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24817" cy="21822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D62B30" w14:textId="77777777" w:rsidR="00C63778" w:rsidRPr="002A4844" w:rsidRDefault="00C63778" w:rsidP="00C63778">
      <w:pPr>
        <w:rPr>
          <w:rFonts w:ascii="Verdana" w:hAnsi="Verdana"/>
          <w:sz w:val="20"/>
          <w:szCs w:val="20"/>
        </w:rPr>
      </w:pPr>
    </w:p>
    <w:p w14:paraId="5B43BEE1" w14:textId="77777777" w:rsidR="00C63778" w:rsidRPr="002A4844" w:rsidRDefault="00C63778" w:rsidP="00C63778">
      <w:pPr>
        <w:rPr>
          <w:rFonts w:ascii="Verdana" w:hAnsi="Verdana"/>
          <w:sz w:val="20"/>
          <w:szCs w:val="20"/>
        </w:rPr>
      </w:pPr>
    </w:p>
    <w:p w14:paraId="50FEB3E6" w14:textId="77777777" w:rsidR="00C63778" w:rsidRPr="002A4844" w:rsidRDefault="00C63778" w:rsidP="00C63778">
      <w:pPr>
        <w:rPr>
          <w:rFonts w:ascii="Verdana" w:hAnsi="Verdana"/>
          <w:sz w:val="20"/>
          <w:szCs w:val="20"/>
        </w:rPr>
      </w:pPr>
    </w:p>
    <w:p w14:paraId="5648698D" w14:textId="77777777" w:rsidR="00C63778" w:rsidRDefault="00C63778" w:rsidP="00C63778"/>
    <w:p w14:paraId="33062EC0" w14:textId="77777777" w:rsidR="00C63778" w:rsidRDefault="00C63778" w:rsidP="00C63778"/>
    <w:p w14:paraId="0F3C3E24" w14:textId="77777777" w:rsidR="00C63778" w:rsidRDefault="00C63778" w:rsidP="00C63778"/>
    <w:p w14:paraId="15289C02" w14:textId="77777777" w:rsidR="00C63778" w:rsidRDefault="00C63778" w:rsidP="00C63778"/>
    <w:p w14:paraId="51F5C3A7" w14:textId="77777777" w:rsidR="00C63778" w:rsidRDefault="00C63778" w:rsidP="00C63778"/>
    <w:p w14:paraId="362B7E0B" w14:textId="5FC98957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C6A4A38" w14:textId="5161CDCF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65BC91C" w14:textId="5EA7DE8C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78BF3AB" w14:textId="05856653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D539DD6" w14:textId="351526CB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DCFE772" w14:textId="243F5DF5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F40028F" w14:textId="5BF7F78B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527F5D4" w14:textId="318C9FC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E4B5E79" w14:textId="3F67197F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5BA4AC5" w14:textId="19F6AACF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C87F179" w14:textId="6570041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34E9803" w14:textId="7CD8E30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912BBB5" w14:textId="48042137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B922F20" w14:textId="59F4A9B8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1CCE016" w14:textId="468A5EC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FD5A6A0" w14:textId="0ECB039C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34D4F1B" w14:textId="34A09424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666473E" w14:textId="5605A77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EBDBE7E" w14:textId="7F4CC3D9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4F74335" w:rsidSect="00A77F02">
      <w:headerReference w:type="default" r:id="rId33"/>
      <w:footerReference w:type="default" r:id="rId34"/>
      <w:headerReference w:type="first" r:id="rId35"/>
      <w:footerReference w:type="first" r:id="rId36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2F91A1" w14:textId="77777777" w:rsidR="00267016" w:rsidRDefault="00267016" w:rsidP="00862194">
      <w:pPr>
        <w:spacing w:after="0" w:line="240" w:lineRule="auto"/>
      </w:pPr>
      <w:r>
        <w:separator/>
      </w:r>
    </w:p>
  </w:endnote>
  <w:endnote w:type="continuationSeparator" w:id="0">
    <w:p w14:paraId="0097C668" w14:textId="77777777" w:rsidR="00267016" w:rsidRDefault="00267016" w:rsidP="00862194">
      <w:pPr>
        <w:spacing w:after="0" w:line="240" w:lineRule="auto"/>
      </w:pPr>
      <w:r>
        <w:continuationSeparator/>
      </w:r>
    </w:p>
  </w:endnote>
  <w:endnote w:type="continuationNotice" w:id="1">
    <w:p w14:paraId="62D9CFB0" w14:textId="77777777" w:rsidR="00267016" w:rsidRDefault="002670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1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E45BA" w14:textId="77777777" w:rsidR="00267016" w:rsidRDefault="00267016" w:rsidP="00862194">
      <w:pPr>
        <w:spacing w:after="0" w:line="240" w:lineRule="auto"/>
      </w:pPr>
      <w:r>
        <w:separator/>
      </w:r>
    </w:p>
  </w:footnote>
  <w:footnote w:type="continuationSeparator" w:id="0">
    <w:p w14:paraId="50043F98" w14:textId="77777777" w:rsidR="00267016" w:rsidRDefault="00267016" w:rsidP="00862194">
      <w:pPr>
        <w:spacing w:after="0" w:line="240" w:lineRule="auto"/>
      </w:pPr>
      <w:r>
        <w:continuationSeparator/>
      </w:r>
    </w:p>
  </w:footnote>
  <w:footnote w:type="continuationNotice" w:id="1">
    <w:p w14:paraId="3848FEEA" w14:textId="77777777" w:rsidR="00267016" w:rsidRDefault="0026701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F5140" w14:textId="0E3B348B" w:rsidR="00A77F02" w:rsidRPr="00A77F02" w:rsidRDefault="004C5A44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 xml:space="preserve">ALN1: </w:t>
    </w:r>
    <w:r w:rsidR="00012C89">
      <w:rPr>
        <w:rFonts w:ascii="Verdana" w:eastAsiaTheme="majorEastAsia" w:hAnsi="Verdana" w:cstheme="majorBidi"/>
        <w:i/>
        <w:sz w:val="20"/>
        <w:szCs w:val="20"/>
      </w:rPr>
      <w:t>Web-based Spring Inventory Application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="00012C89">
      <w:rPr>
        <w:rFonts w:ascii="Verdana" w:eastAsiaTheme="majorEastAsia" w:hAnsi="Verdana" w:cstheme="majorBidi"/>
        <w:sz w:val="20"/>
        <w:szCs w:val="20"/>
      </w:rPr>
      <w:t>IntelliJ Ultimate Edition Instruc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AA30" w14:textId="4619CDDC" w:rsidR="00B27A03" w:rsidRDefault="002163DF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LN1</w:t>
    </w:r>
    <w:r w:rsidR="00D1116F">
      <w:rPr>
        <w:rFonts w:ascii="Verdana" w:eastAsiaTheme="majorEastAsia" w:hAnsi="Verdana" w:cstheme="majorBidi"/>
        <w:i/>
        <w:sz w:val="20"/>
        <w:szCs w:val="20"/>
      </w:rPr>
      <w:t>: Web-based Spring Inventory Appli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6F780CDC"/>
    <w:multiLevelType w:val="hybridMultilevel"/>
    <w:tmpl w:val="72129038"/>
    <w:lvl w:ilvl="0" w:tplc="E48097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02CA7"/>
    <w:multiLevelType w:val="hybridMultilevel"/>
    <w:tmpl w:val="C816AEBA"/>
    <w:lvl w:ilvl="0" w:tplc="E4809728">
      <w:start w:val="1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1671273">
    <w:abstractNumId w:val="0"/>
  </w:num>
  <w:num w:numId="2" w16cid:durableId="1116172143">
    <w:abstractNumId w:val="1"/>
  </w:num>
  <w:num w:numId="3" w16cid:durableId="17315687">
    <w:abstractNumId w:val="2"/>
  </w:num>
  <w:num w:numId="4" w16cid:durableId="51971013">
    <w:abstractNumId w:val="3"/>
  </w:num>
  <w:num w:numId="5" w16cid:durableId="11636639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12C89"/>
    <w:rsid w:val="00087D65"/>
    <w:rsid w:val="00095BF9"/>
    <w:rsid w:val="000F31DB"/>
    <w:rsid w:val="00134E54"/>
    <w:rsid w:val="00156BEC"/>
    <w:rsid w:val="002163DF"/>
    <w:rsid w:val="00267016"/>
    <w:rsid w:val="0029798A"/>
    <w:rsid w:val="002A4844"/>
    <w:rsid w:val="00300618"/>
    <w:rsid w:val="00305DC8"/>
    <w:rsid w:val="003318D1"/>
    <w:rsid w:val="00362206"/>
    <w:rsid w:val="00403D1C"/>
    <w:rsid w:val="004678E4"/>
    <w:rsid w:val="00494926"/>
    <w:rsid w:val="004A6F66"/>
    <w:rsid w:val="004C5A44"/>
    <w:rsid w:val="004E3314"/>
    <w:rsid w:val="00571BEF"/>
    <w:rsid w:val="00585A44"/>
    <w:rsid w:val="00585AC6"/>
    <w:rsid w:val="005C58C1"/>
    <w:rsid w:val="006B2640"/>
    <w:rsid w:val="006B3189"/>
    <w:rsid w:val="006B617F"/>
    <w:rsid w:val="006CB78E"/>
    <w:rsid w:val="007A49ED"/>
    <w:rsid w:val="00862194"/>
    <w:rsid w:val="00872AE9"/>
    <w:rsid w:val="008A6767"/>
    <w:rsid w:val="009151D0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E6AFF"/>
    <w:rsid w:val="00AE7710"/>
    <w:rsid w:val="00AF678C"/>
    <w:rsid w:val="00B27A03"/>
    <w:rsid w:val="00B324DC"/>
    <w:rsid w:val="00B4310E"/>
    <w:rsid w:val="00B75CB2"/>
    <w:rsid w:val="00B82F37"/>
    <w:rsid w:val="00B83B04"/>
    <w:rsid w:val="00B85B8A"/>
    <w:rsid w:val="00BC4523"/>
    <w:rsid w:val="00C108E8"/>
    <w:rsid w:val="00C34A49"/>
    <w:rsid w:val="00C44C87"/>
    <w:rsid w:val="00C63778"/>
    <w:rsid w:val="00C86AF6"/>
    <w:rsid w:val="00CF3E90"/>
    <w:rsid w:val="00D1116F"/>
    <w:rsid w:val="00D33CA9"/>
    <w:rsid w:val="00D5690F"/>
    <w:rsid w:val="00E313C3"/>
    <w:rsid w:val="00E36A31"/>
    <w:rsid w:val="00E55707"/>
    <w:rsid w:val="00E91661"/>
    <w:rsid w:val="00EC5DB9"/>
    <w:rsid w:val="00EF5BA5"/>
    <w:rsid w:val="00F0624F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CEC3386"/>
    <w:rsid w:val="3084BFB8"/>
    <w:rsid w:val="35747A1B"/>
    <w:rsid w:val="365B683D"/>
    <w:rsid w:val="38C00F8C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E17E68D4-30E0-465C-A8C7-C8C78C8A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5B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A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85A4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F5BA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6377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637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21" Type="http://schemas.openxmlformats.org/officeDocument/2006/relationships/image" Target="media/image8.png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https://www.jetbrains.com/idea/download/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www.jetbrains.com/community/education/" TargetMode="External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eader" Target="header2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D94848-BF13-472A-BCCE-C587F4FB001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159B09B-1973-4DC2-886E-57380017F0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E23E4120-D6A2-4237-8072-707FB1C50E55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  <ds:schemaRef ds:uri="1f707338-ea0f-4fe5-baee-59b996692b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338</Words>
  <Characters>1932</Characters>
  <Application>Microsoft Office Word</Application>
  <DocSecurity>0</DocSecurity>
  <Lines>16</Lines>
  <Paragraphs>4</Paragraphs>
  <ScaleCrop>false</ScaleCrop>
  <Company>Western Governors University</Company>
  <LinksUpToDate>false</LinksUpToDate>
  <CharactersWithSpaces>2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Robert Pavlik</cp:lastModifiedBy>
  <cp:revision>2</cp:revision>
  <dcterms:created xsi:type="dcterms:W3CDTF">2023-05-30T17:50:00Z</dcterms:created>
  <dcterms:modified xsi:type="dcterms:W3CDTF">2023-05-30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